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520B" w:rsidRPr="00EE7259" w:rsidRDefault="00CE4D38">
      <w:pPr>
        <w:rPr>
          <w:b/>
        </w:rPr>
      </w:pPr>
      <w:r w:rsidRPr="00EE7259">
        <w:rPr>
          <w:rFonts w:hint="eastAsia"/>
          <w:b/>
        </w:rPr>
        <w:t>Agenda</w:t>
      </w:r>
    </w:p>
    <w:p w:rsidR="00CE4D38" w:rsidRDefault="00CE4D38">
      <w:r>
        <w:rPr>
          <w:rFonts w:hint="eastAsia"/>
        </w:rPr>
        <w:t xml:space="preserve">Date Time: </w:t>
      </w:r>
      <w:r w:rsidR="00606936">
        <w:rPr>
          <w:rFonts w:hint="eastAsia"/>
        </w:rPr>
        <w:t>September</w:t>
      </w:r>
      <w:r w:rsidR="00606936">
        <w:t xml:space="preserve"> 04 2016</w:t>
      </w:r>
    </w:p>
    <w:p w:rsidR="00CE4D38" w:rsidRDefault="00CE4D38">
      <w:r>
        <w:rPr>
          <w:rFonts w:hint="eastAsia"/>
        </w:rPr>
        <w:t xml:space="preserve">Location: </w:t>
      </w:r>
      <w:r w:rsidR="00A33BA7">
        <w:t>Fontys R1</w:t>
      </w:r>
      <w:r w:rsidR="00E465E1">
        <w:t xml:space="preserve"> 3.93</w:t>
      </w:r>
    </w:p>
    <w:p w:rsidR="00CE4D38" w:rsidRPr="00F260DA" w:rsidRDefault="00527BFA">
      <w:r w:rsidRPr="00F260DA">
        <w:rPr>
          <w:rFonts w:hint="eastAsia"/>
        </w:rPr>
        <w:t xml:space="preserve">Attendees: </w:t>
      </w:r>
      <w:r w:rsidR="00606936" w:rsidRPr="00F260DA">
        <w:t>Li Li</w:t>
      </w:r>
      <w:r w:rsidRPr="00F260DA">
        <w:t>,</w:t>
      </w:r>
      <w:r w:rsidRPr="00F260DA">
        <w:rPr>
          <w:rFonts w:hint="eastAsia"/>
        </w:rPr>
        <w:t xml:space="preserve"> </w:t>
      </w:r>
      <w:r w:rsidR="00CE4D38" w:rsidRPr="00F260DA">
        <w:rPr>
          <w:rFonts w:hint="eastAsia"/>
        </w:rPr>
        <w:t>Kalina Petrova, Jiaqi Ni,</w:t>
      </w:r>
      <w:r w:rsidR="00606936" w:rsidRPr="00F260DA">
        <w:t xml:space="preserve"> Mengchuan Liu, Wen Zhang, Jianfei Feng.</w:t>
      </w:r>
    </w:p>
    <w:p w:rsidR="00D800CC" w:rsidRPr="00527BFA" w:rsidRDefault="00D800CC">
      <w:pPr>
        <w:rPr>
          <w:b/>
        </w:rPr>
      </w:pPr>
      <w:r w:rsidRPr="00527BFA">
        <w:rPr>
          <w:rFonts w:hint="eastAsia"/>
          <w:b/>
        </w:rPr>
        <w:t>Objective</w:t>
      </w:r>
    </w:p>
    <w:p w:rsidR="00F260DA" w:rsidRDefault="00B76E57">
      <w:r>
        <w:t>Member introduction, game introduction,</w:t>
      </w:r>
      <w:r w:rsidR="00527BFA">
        <w:rPr>
          <w:rFonts w:hint="eastAsia"/>
        </w:rPr>
        <w:t xml:space="preserve"> discus</w:t>
      </w:r>
      <w:r w:rsidR="005356F5">
        <w:rPr>
          <w:rFonts w:hint="eastAsia"/>
        </w:rPr>
        <w:t>s the project plan</w:t>
      </w:r>
      <w:r>
        <w:t>.</w:t>
      </w:r>
    </w:p>
    <w:p w:rsidR="00CE4D38" w:rsidRDefault="00CE4D38">
      <w:pPr>
        <w:rPr>
          <w:b/>
        </w:rPr>
      </w:pPr>
      <w:r w:rsidRPr="00CE4D38">
        <w:rPr>
          <w:rFonts w:hint="eastAsia"/>
          <w:b/>
        </w:rPr>
        <w:t>Schedule</w:t>
      </w:r>
    </w:p>
    <w:p w:rsidR="00B76E57" w:rsidRDefault="00B76E57">
      <w:r>
        <w:t>Member introduction</w:t>
      </w:r>
      <w:r>
        <w:tab/>
      </w:r>
      <w:r>
        <w:tab/>
        <w:t>5 minutes</w:t>
      </w:r>
    </w:p>
    <w:p w:rsidR="00B76E57" w:rsidRDefault="00B76E57">
      <w:pPr>
        <w:rPr>
          <w:b/>
        </w:rPr>
      </w:pPr>
      <w:r>
        <w:t xml:space="preserve">Game introduction </w:t>
      </w:r>
      <w:r>
        <w:tab/>
      </w:r>
      <w:r>
        <w:tab/>
        <w:t>5 minutes</w:t>
      </w:r>
    </w:p>
    <w:p w:rsidR="00EE7259" w:rsidRDefault="00EE7259" w:rsidP="00B76E57">
      <w:r w:rsidRPr="00EE7259">
        <w:t>P</w:t>
      </w:r>
      <w:r w:rsidRPr="00EE7259">
        <w:rPr>
          <w:rFonts w:hint="eastAsia"/>
        </w:rPr>
        <w:t>roject plan</w:t>
      </w:r>
      <w:r>
        <w:rPr>
          <w:rFonts w:hint="eastAsia"/>
        </w:rPr>
        <w:t xml:space="preserve"> and timeline             </w:t>
      </w:r>
      <w:r w:rsidR="00B76E57">
        <w:t>10</w:t>
      </w:r>
      <w:r>
        <w:rPr>
          <w:rFonts w:hint="eastAsia"/>
        </w:rPr>
        <w:t xml:space="preserve"> </w:t>
      </w:r>
      <w:r>
        <w:t>minutes</w:t>
      </w:r>
    </w:p>
    <w:p w:rsidR="00CE4D38" w:rsidRDefault="00CE4D38">
      <w:pPr>
        <w:rPr>
          <w:b/>
        </w:rPr>
      </w:pPr>
      <w:r w:rsidRPr="00D800CC">
        <w:rPr>
          <w:rFonts w:hint="eastAsia"/>
          <w:b/>
        </w:rPr>
        <w:t>Roles/Responsibilities</w:t>
      </w:r>
    </w:p>
    <w:p w:rsidR="00D800CC" w:rsidRDefault="00E7391D">
      <w:r>
        <w:t>Secretary</w:t>
      </w:r>
      <w:r w:rsidR="00D800CC">
        <w:rPr>
          <w:rFonts w:hint="eastAsia"/>
        </w:rPr>
        <w:t>:</w:t>
      </w:r>
      <w:r>
        <w:t xml:space="preserve"> </w:t>
      </w:r>
      <w:r w:rsidR="00AA3FEC">
        <w:t xml:space="preserve"> Wen Zhang</w:t>
      </w:r>
      <w:r w:rsidR="000C54C5">
        <w:t>/taking notes.</w:t>
      </w:r>
    </w:p>
    <w:p w:rsidR="00D800CC" w:rsidRDefault="00E7391D">
      <w:r>
        <w:t>Chairman</w:t>
      </w:r>
      <w:r w:rsidR="00D800CC">
        <w:rPr>
          <w:rFonts w:hint="eastAsia"/>
        </w:rPr>
        <w:t>: Jiaqi Ni</w:t>
      </w:r>
      <w:r w:rsidR="000C54C5">
        <w:t>/speaking man.</w:t>
      </w:r>
    </w:p>
    <w:p w:rsidR="00D800CC" w:rsidRPr="00D800CC" w:rsidRDefault="00D800CC">
      <w:bookmarkStart w:id="0" w:name="_GoBack"/>
      <w:bookmarkEnd w:id="0"/>
    </w:p>
    <w:p w:rsidR="00D800CC" w:rsidRDefault="00D800CC"/>
    <w:p w:rsidR="00CE4D38" w:rsidRDefault="00CE4D38"/>
    <w:p w:rsidR="00CE4D38" w:rsidRDefault="00CE4D38"/>
    <w:p w:rsidR="00CE4D38" w:rsidRDefault="00CE4D38"/>
    <w:sectPr w:rsidR="00CE4D3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12A3" w:rsidRDefault="004312A3" w:rsidP="00606936">
      <w:pPr>
        <w:spacing w:after="0" w:line="240" w:lineRule="auto"/>
      </w:pPr>
      <w:r>
        <w:separator/>
      </w:r>
    </w:p>
  </w:endnote>
  <w:endnote w:type="continuationSeparator" w:id="0">
    <w:p w:rsidR="004312A3" w:rsidRDefault="004312A3" w:rsidP="00606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12A3" w:rsidRDefault="004312A3" w:rsidP="00606936">
      <w:pPr>
        <w:spacing w:after="0" w:line="240" w:lineRule="auto"/>
      </w:pPr>
      <w:r>
        <w:separator/>
      </w:r>
    </w:p>
  </w:footnote>
  <w:footnote w:type="continuationSeparator" w:id="0">
    <w:p w:rsidR="004312A3" w:rsidRDefault="004312A3" w:rsidP="0060693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0MjAyNzU0tDRW0lEKTi0uzszPAykwrAUAVQ4jIywAAAA="/>
  </w:docVars>
  <w:rsids>
    <w:rsidRoot w:val="00CE4D38"/>
    <w:rsid w:val="000C54C5"/>
    <w:rsid w:val="000D1B67"/>
    <w:rsid w:val="001337E1"/>
    <w:rsid w:val="00295888"/>
    <w:rsid w:val="002E1981"/>
    <w:rsid w:val="0034352A"/>
    <w:rsid w:val="00345E64"/>
    <w:rsid w:val="004312A3"/>
    <w:rsid w:val="00524572"/>
    <w:rsid w:val="00527BFA"/>
    <w:rsid w:val="005356F5"/>
    <w:rsid w:val="00606936"/>
    <w:rsid w:val="00712804"/>
    <w:rsid w:val="00794F70"/>
    <w:rsid w:val="007E4ABC"/>
    <w:rsid w:val="00874339"/>
    <w:rsid w:val="00A33BA7"/>
    <w:rsid w:val="00A9578A"/>
    <w:rsid w:val="00AA3FEC"/>
    <w:rsid w:val="00B76E57"/>
    <w:rsid w:val="00BD1F11"/>
    <w:rsid w:val="00C13625"/>
    <w:rsid w:val="00C85BCA"/>
    <w:rsid w:val="00CE4D38"/>
    <w:rsid w:val="00D800CC"/>
    <w:rsid w:val="00D809DD"/>
    <w:rsid w:val="00D81DF6"/>
    <w:rsid w:val="00DE51BA"/>
    <w:rsid w:val="00E037A3"/>
    <w:rsid w:val="00E05890"/>
    <w:rsid w:val="00E465E1"/>
    <w:rsid w:val="00E7391D"/>
    <w:rsid w:val="00EE7259"/>
    <w:rsid w:val="00EF24C7"/>
    <w:rsid w:val="00F260DA"/>
    <w:rsid w:val="00F4009F"/>
    <w:rsid w:val="00F6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D13CA20-9FC3-4998-9CA0-0E54BF2B2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069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606936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60693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60693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07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VXQ</dc:creator>
  <cp:lastModifiedBy>倪佳琪</cp:lastModifiedBy>
  <cp:revision>40</cp:revision>
  <dcterms:created xsi:type="dcterms:W3CDTF">2014-02-14T09:44:00Z</dcterms:created>
  <dcterms:modified xsi:type="dcterms:W3CDTF">2016-09-08T07:59:00Z</dcterms:modified>
</cp:coreProperties>
</file>